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2444"/>
        <w:gridCol w:w="2376"/>
        <w:gridCol w:w="2383"/>
        <w:gridCol w:w="2383"/>
      </w:tblGrid>
      <w:tr w:rsidR="00BB2204" w:rsidRPr="00765930" w14:paraId="28E687E1" w14:textId="77777777" w:rsidTr="00BB2204">
        <w:trPr>
          <w:trHeight w:val="1139"/>
        </w:trPr>
        <w:tc>
          <w:tcPr>
            <w:tcW w:w="2396" w:type="dxa"/>
            <w:shd w:val="clear" w:color="auto" w:fill="E7E6E6" w:themeFill="background2"/>
          </w:tcPr>
          <w:p w14:paraId="256F0785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Scenario</w:t>
            </w:r>
          </w:p>
        </w:tc>
        <w:tc>
          <w:tcPr>
            <w:tcW w:w="2396" w:type="dxa"/>
            <w:shd w:val="clear" w:color="auto" w:fill="E7E6E6" w:themeFill="background2"/>
          </w:tcPr>
          <w:p w14:paraId="2F804020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Test Step</w:t>
            </w:r>
          </w:p>
        </w:tc>
        <w:tc>
          <w:tcPr>
            <w:tcW w:w="2397" w:type="dxa"/>
            <w:shd w:val="clear" w:color="auto" w:fill="E7E6E6" w:themeFill="background2"/>
          </w:tcPr>
          <w:p w14:paraId="6628D8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2397" w:type="dxa"/>
            <w:shd w:val="clear" w:color="auto" w:fill="E7E6E6" w:themeFill="background2"/>
          </w:tcPr>
          <w:p w14:paraId="47F54F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Actual Outcome</w:t>
            </w:r>
          </w:p>
        </w:tc>
      </w:tr>
      <w:tr w:rsidR="00BB2204" w:rsidRPr="00765930" w14:paraId="28A7AFCE" w14:textId="77777777" w:rsidTr="00BB2204">
        <w:trPr>
          <w:trHeight w:val="1075"/>
        </w:trPr>
        <w:tc>
          <w:tcPr>
            <w:tcW w:w="2396" w:type="dxa"/>
          </w:tcPr>
          <w:p w14:paraId="2EF79AA1" w14:textId="4955BE0D" w:rsidR="00BB2204" w:rsidRPr="00765930" w:rsidRDefault="002A1114" w:rsidP="002A111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  <w:tc>
          <w:tcPr>
            <w:tcW w:w="2396" w:type="dxa"/>
          </w:tcPr>
          <w:p w14:paraId="6BF3EECC" w14:textId="44AAB843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 the program.</w:t>
            </w:r>
          </w:p>
        </w:tc>
        <w:tc>
          <w:tcPr>
            <w:tcW w:w="2397" w:type="dxa"/>
          </w:tcPr>
          <w:p w14:paraId="081CFFEC" w14:textId="135B8B2E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  <w:tc>
          <w:tcPr>
            <w:tcW w:w="2397" w:type="dxa"/>
          </w:tcPr>
          <w:p w14:paraId="5B92C54B" w14:textId="39F7226D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</w:tr>
      <w:tr w:rsidR="00BB2204" w:rsidRPr="00765930" w14:paraId="161BA4BE" w14:textId="77777777" w:rsidTr="00BB2204">
        <w:trPr>
          <w:trHeight w:val="1139"/>
        </w:trPr>
        <w:tc>
          <w:tcPr>
            <w:tcW w:w="2396" w:type="dxa"/>
          </w:tcPr>
          <w:p w14:paraId="44103858" w14:textId="1F063D2A" w:rsidR="00BB2204" w:rsidRPr="00765930" w:rsidRDefault="002A111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ine for the student name is highlighted.</w:t>
            </w:r>
          </w:p>
        </w:tc>
        <w:tc>
          <w:tcPr>
            <w:tcW w:w="2396" w:type="dxa"/>
          </w:tcPr>
          <w:p w14:paraId="3D4E5EE3" w14:textId="4D652DF4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anywhere on the line.</w:t>
            </w:r>
          </w:p>
        </w:tc>
        <w:tc>
          <w:tcPr>
            <w:tcW w:w="2397" w:type="dxa"/>
          </w:tcPr>
          <w:p w14:paraId="029AF8EB" w14:textId="01E3E31B" w:rsidR="00BB2204" w:rsidRPr="00765930" w:rsidRDefault="002A1114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ine for the student name is highlighted.</w:t>
            </w:r>
          </w:p>
        </w:tc>
        <w:tc>
          <w:tcPr>
            <w:tcW w:w="2397" w:type="dxa"/>
          </w:tcPr>
          <w:p w14:paraId="0E4C09AB" w14:textId="3E06FCBE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ghts properly to enable easy placement of check mark in right place.</w:t>
            </w:r>
          </w:p>
        </w:tc>
      </w:tr>
      <w:tr w:rsidR="00BB2204" w:rsidRPr="00765930" w14:paraId="6D8F33C6" w14:textId="77777777" w:rsidTr="00BB2204">
        <w:trPr>
          <w:trHeight w:val="1075"/>
        </w:trPr>
        <w:tc>
          <w:tcPr>
            <w:tcW w:w="2396" w:type="dxa"/>
          </w:tcPr>
          <w:p w14:paraId="3D8BB94E" w14:textId="2D1ADF50" w:rsidR="00BB2204" w:rsidRPr="00765930" w:rsidRDefault="002A111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</w:p>
        </w:tc>
        <w:tc>
          <w:tcPr>
            <w:tcW w:w="2396" w:type="dxa"/>
          </w:tcPr>
          <w:p w14:paraId="3450CC97" w14:textId="7AF5D52E" w:rsidR="00BB2204" w:rsidRPr="00765930" w:rsidRDefault="002A1114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 the program.</w:t>
            </w:r>
          </w:p>
        </w:tc>
        <w:tc>
          <w:tcPr>
            <w:tcW w:w="2397" w:type="dxa"/>
          </w:tcPr>
          <w:p w14:paraId="1AC57BDF" w14:textId="6CD71835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</w:p>
        </w:tc>
        <w:tc>
          <w:tcPr>
            <w:tcW w:w="2397" w:type="dxa"/>
          </w:tcPr>
          <w:p w14:paraId="252DEAA3" w14:textId="12C88EEF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  <w:bookmarkStart w:id="0" w:name="_GoBack"/>
            <w:bookmarkEnd w:id="0"/>
          </w:p>
        </w:tc>
      </w:tr>
      <w:tr w:rsidR="00BB2204" w:rsidRPr="00765930" w14:paraId="6F5345F0" w14:textId="77777777" w:rsidTr="00BB2204">
        <w:trPr>
          <w:trHeight w:val="1075"/>
        </w:trPr>
        <w:tc>
          <w:tcPr>
            <w:tcW w:w="2396" w:type="dxa"/>
          </w:tcPr>
          <w:p w14:paraId="29C2147D" w14:textId="6608A3AC" w:rsidR="00BB2204" w:rsidRPr="00765930" w:rsidRDefault="00BB220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6" w:type="dxa"/>
          </w:tcPr>
          <w:p w14:paraId="1598C612" w14:textId="747BF30B" w:rsidR="00BB2204" w:rsidRPr="00765930" w:rsidRDefault="00BB220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7" w:type="dxa"/>
          </w:tcPr>
          <w:p w14:paraId="20F35F08" w14:textId="5227ECF9" w:rsidR="00BB2204" w:rsidRPr="00765930" w:rsidRDefault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97" w:type="dxa"/>
          </w:tcPr>
          <w:p w14:paraId="33917C1D" w14:textId="60BAEF96" w:rsidR="00BB2204" w:rsidRPr="00765930" w:rsidRDefault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509DFB5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p w14:paraId="16D8201D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p w14:paraId="7C54A7A9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sectPr w:rsidR="00BB2204" w:rsidRPr="00765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5F15A1"/>
    <w:multiLevelType w:val="hybridMultilevel"/>
    <w:tmpl w:val="0F58E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zazsDAwNzM1NjBU0lEKTi0uzszPAykwrAUAp16iqywAAAA="/>
  </w:docVars>
  <w:rsids>
    <w:rsidRoot w:val="00BB2204"/>
    <w:rsid w:val="002A1114"/>
    <w:rsid w:val="00765930"/>
    <w:rsid w:val="00BB2204"/>
    <w:rsid w:val="00D059A3"/>
    <w:rsid w:val="00D46B03"/>
    <w:rsid w:val="00DA22C1"/>
    <w:rsid w:val="00E0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2DB77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0</Words>
  <Characters>447</Characters>
  <Application>Microsoft Macintosh Word</Application>
  <DocSecurity>0</DocSecurity>
  <Lines>4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1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Austin</cp:lastModifiedBy>
  <cp:revision>3</cp:revision>
  <dcterms:created xsi:type="dcterms:W3CDTF">2016-12-13T05:31:00Z</dcterms:created>
  <dcterms:modified xsi:type="dcterms:W3CDTF">2016-12-13T05:32:00Z</dcterms:modified>
  <cp:category/>
</cp:coreProperties>
</file>